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5D8CF" w14:textId="3EC655B2" w:rsidR="002C29AC" w:rsidRPr="00A02ED7" w:rsidRDefault="00353781" w:rsidP="00EC15D7">
      <w:pPr>
        <w:jc w:val="left"/>
        <w:rPr>
          <w:rFonts w:ascii="Arial" w:hAnsi="Arial" w:cs="Arial"/>
          <w:sz w:val="22"/>
          <w:szCs w:val="24"/>
          <w:lang w:val="sr-Latn-RS"/>
        </w:rPr>
      </w:pPr>
      <w:bookmarkStart w:id="0" w:name="_GoBack"/>
      <w:bookmarkEnd w:id="0"/>
      <w:r>
        <w:rPr>
          <w:rFonts w:ascii="Arial" w:hAnsi="Arial" w:cs="Arial"/>
          <w:sz w:val="22"/>
          <w:szCs w:val="24"/>
          <w:lang w:val="sr-Latn-RS"/>
        </w:rPr>
        <w:t>Poziv za medije</w:t>
      </w:r>
    </w:p>
    <w:p w14:paraId="4DBA3306" w14:textId="77777777" w:rsidR="00675D38" w:rsidRPr="00A02ED7" w:rsidRDefault="00675D38" w:rsidP="00675D38">
      <w:pPr>
        <w:jc w:val="left"/>
        <w:rPr>
          <w:rFonts w:ascii="Arial" w:hAnsi="Arial" w:cs="Arial"/>
          <w:b/>
          <w:bCs/>
          <w:szCs w:val="24"/>
          <w:lang w:val="sr-Latn-RS"/>
        </w:rPr>
      </w:pPr>
    </w:p>
    <w:p w14:paraId="33EEAA03" w14:textId="6D89E788" w:rsidR="00675D38" w:rsidRDefault="00353781" w:rsidP="00EC15D7">
      <w:pPr>
        <w:jc w:val="center"/>
        <w:rPr>
          <w:rFonts w:ascii="Arial" w:hAnsi="Arial" w:cs="Arial"/>
          <w:b/>
          <w:bCs/>
          <w:sz w:val="28"/>
          <w:szCs w:val="28"/>
          <w:lang w:val="sr-Latn-RS"/>
        </w:rPr>
      </w:pPr>
      <w:r>
        <w:rPr>
          <w:rFonts w:ascii="Arial" w:hAnsi="Arial" w:cs="Arial"/>
          <w:b/>
          <w:bCs/>
          <w:sz w:val="28"/>
          <w:szCs w:val="28"/>
          <w:lang w:val="sr-Latn-RS"/>
        </w:rPr>
        <w:t xml:space="preserve">Inovacije iz Telekoma </w:t>
      </w:r>
      <w:r w:rsidR="005D1AD9">
        <w:rPr>
          <w:rFonts w:ascii="Arial" w:hAnsi="Arial" w:cs="Arial"/>
          <w:b/>
          <w:bCs/>
          <w:sz w:val="28"/>
          <w:szCs w:val="28"/>
          <w:lang w:val="sr-Latn-RS"/>
        </w:rPr>
        <w:t xml:space="preserve">Srbija </w:t>
      </w:r>
      <w:r>
        <w:rPr>
          <w:rFonts w:ascii="Arial" w:hAnsi="Arial" w:cs="Arial"/>
          <w:b/>
          <w:bCs/>
          <w:sz w:val="28"/>
          <w:szCs w:val="28"/>
          <w:lang w:val="sr-Latn-RS"/>
        </w:rPr>
        <w:t>na Games.con</w:t>
      </w:r>
    </w:p>
    <w:p w14:paraId="133B5E94" w14:textId="411A437A" w:rsidR="00EC15D7" w:rsidRPr="003662BC" w:rsidRDefault="00353781" w:rsidP="00EC15D7">
      <w:pPr>
        <w:jc w:val="center"/>
        <w:rPr>
          <w:rFonts w:ascii="Arial" w:hAnsi="Arial" w:cs="Arial"/>
          <w:b/>
          <w:bCs/>
          <w:sz w:val="28"/>
          <w:szCs w:val="28"/>
          <w:lang w:val="sr-Latn-RS"/>
        </w:rPr>
      </w:pPr>
      <w:r>
        <w:rPr>
          <w:rFonts w:ascii="Arial" w:hAnsi="Arial" w:cs="Arial"/>
          <w:b/>
          <w:bCs/>
          <w:sz w:val="28"/>
          <w:szCs w:val="28"/>
          <w:lang w:val="sr-Latn-RS"/>
        </w:rPr>
        <w:t xml:space="preserve">BUDUĆNOST GEJMINGA UZ </w:t>
      </w:r>
      <w:r w:rsidR="00E36E85">
        <w:rPr>
          <w:rFonts w:ascii="Arial" w:hAnsi="Arial" w:cs="Arial"/>
          <w:b/>
          <w:bCs/>
          <w:sz w:val="28"/>
          <w:szCs w:val="28"/>
          <w:lang w:val="sr-Latn-RS"/>
        </w:rPr>
        <w:t>mts</w:t>
      </w:r>
      <w:r>
        <w:rPr>
          <w:rFonts w:ascii="Arial" w:hAnsi="Arial" w:cs="Arial"/>
          <w:b/>
          <w:bCs/>
          <w:sz w:val="28"/>
          <w:szCs w:val="28"/>
          <w:lang w:val="sr-Latn-RS"/>
        </w:rPr>
        <w:t xml:space="preserve"> </w:t>
      </w:r>
    </w:p>
    <w:p w14:paraId="67A81866" w14:textId="65FD13A6" w:rsidR="00EC15D7" w:rsidRDefault="00EC15D7" w:rsidP="00EC15D7">
      <w:pPr>
        <w:rPr>
          <w:rFonts w:ascii="Arial" w:hAnsi="Arial" w:cs="Arial"/>
          <w:lang w:val="sr-Latn-RS"/>
        </w:rPr>
      </w:pPr>
    </w:p>
    <w:p w14:paraId="38E7A9FC" w14:textId="77777777" w:rsidR="00675D38" w:rsidRPr="00A02ED7" w:rsidRDefault="00675D38" w:rsidP="00EC15D7">
      <w:pPr>
        <w:rPr>
          <w:rFonts w:ascii="Arial" w:hAnsi="Arial" w:cs="Arial"/>
          <w:lang w:val="sr-Latn-RS"/>
        </w:rPr>
      </w:pPr>
    </w:p>
    <w:p w14:paraId="6D5B5280" w14:textId="7D75B40E" w:rsidR="00274623" w:rsidRDefault="004F450E" w:rsidP="00EC15D7">
      <w:pPr>
        <w:rPr>
          <w:rFonts w:ascii="Arial" w:hAnsi="Arial" w:cs="Arial"/>
          <w:lang w:val="sr-Latn-RS"/>
        </w:rPr>
      </w:pPr>
      <w:r>
        <w:rPr>
          <w:rFonts w:ascii="Arial" w:hAnsi="Arial" w:cs="Arial"/>
          <w:lang w:val="sr-Latn-RS"/>
        </w:rPr>
        <w:t>Poštovani,</w:t>
      </w:r>
    </w:p>
    <w:p w14:paraId="278973B3" w14:textId="5F28622F" w:rsidR="004F450E" w:rsidRDefault="004F450E" w:rsidP="00EC15D7">
      <w:pPr>
        <w:rPr>
          <w:rFonts w:ascii="Arial" w:hAnsi="Arial" w:cs="Arial"/>
          <w:lang w:val="sr-Latn-RS"/>
        </w:rPr>
      </w:pPr>
    </w:p>
    <w:p w14:paraId="32C9CC22" w14:textId="619C995F" w:rsidR="009B5151" w:rsidRDefault="00A4359E" w:rsidP="009B5151">
      <w:pPr>
        <w:rPr>
          <w:rFonts w:ascii="Helvetica" w:hAnsi="Helvetica" w:cs="Helvetica"/>
          <w:lang w:val="sr-Latn-RS"/>
        </w:rPr>
      </w:pPr>
      <w:r>
        <w:rPr>
          <w:rFonts w:ascii="Helvetica" w:hAnsi="Helvetica" w:cs="Helvetica"/>
          <w:lang w:val="sr-Latn-RS"/>
        </w:rPr>
        <w:t>K</w:t>
      </w:r>
      <w:r w:rsidR="004043EB">
        <w:rPr>
          <w:rFonts w:ascii="Helvetica" w:hAnsi="Helvetica" w:cs="Helvetica"/>
          <w:lang w:val="sr-Latn-RS"/>
        </w:rPr>
        <w:t>akve</w:t>
      </w:r>
      <w:r>
        <w:rPr>
          <w:rFonts w:ascii="Helvetica" w:hAnsi="Helvetica" w:cs="Helvetica"/>
          <w:lang w:val="sr-Latn-RS"/>
        </w:rPr>
        <w:t xml:space="preserve"> mogućnosti nudi optički internet </w:t>
      </w:r>
      <w:r w:rsidR="004043EB">
        <w:rPr>
          <w:rFonts w:ascii="Helvetica" w:hAnsi="Helvetica" w:cs="Helvetica"/>
          <w:lang w:val="sr-Latn-RS"/>
        </w:rPr>
        <w:t xml:space="preserve">za </w:t>
      </w:r>
      <w:r w:rsidR="005D1AD9">
        <w:rPr>
          <w:rFonts w:ascii="Helvetica" w:hAnsi="Helvetica" w:cs="Helvetica"/>
          <w:lang w:val="sr-Latn-RS"/>
        </w:rPr>
        <w:t xml:space="preserve">razvoj </w:t>
      </w:r>
      <w:r w:rsidR="004043EB">
        <w:rPr>
          <w:rFonts w:ascii="Helvetica" w:hAnsi="Helvetica" w:cs="Helvetica"/>
          <w:lang w:val="sr-Latn-RS"/>
        </w:rPr>
        <w:t>gejming industrij</w:t>
      </w:r>
      <w:r w:rsidR="005D1AD9">
        <w:rPr>
          <w:rFonts w:ascii="Helvetica" w:hAnsi="Helvetica" w:cs="Helvetica"/>
          <w:lang w:val="sr-Latn-RS"/>
        </w:rPr>
        <w:t>e</w:t>
      </w:r>
      <w:r w:rsidR="004043EB">
        <w:rPr>
          <w:rFonts w:ascii="Helvetica" w:hAnsi="Helvetica" w:cs="Helvetica"/>
          <w:lang w:val="sr-Latn-RS"/>
        </w:rPr>
        <w:t xml:space="preserve"> i koje </w:t>
      </w:r>
      <w:r w:rsidR="009B5151">
        <w:rPr>
          <w:rFonts w:ascii="Helvetica" w:hAnsi="Helvetica" w:cs="Helvetica"/>
          <w:lang w:val="sr-Latn-RS"/>
        </w:rPr>
        <w:t xml:space="preserve">sve </w:t>
      </w:r>
      <w:r w:rsidR="004043EB">
        <w:rPr>
          <w:rFonts w:ascii="Helvetica" w:hAnsi="Helvetica" w:cs="Helvetica"/>
          <w:lang w:val="sr-Latn-RS"/>
        </w:rPr>
        <w:t xml:space="preserve">inovacije </w:t>
      </w:r>
      <w:r w:rsidR="009B5151">
        <w:rPr>
          <w:rFonts w:ascii="Helvetica" w:hAnsi="Helvetica" w:cs="Helvetica"/>
          <w:lang w:val="sr-Latn-RS"/>
        </w:rPr>
        <w:t xml:space="preserve">nas očekuju </w:t>
      </w:r>
      <w:r w:rsidR="004043EB">
        <w:rPr>
          <w:rFonts w:ascii="Helvetica" w:hAnsi="Helvetica" w:cs="Helvetica"/>
          <w:lang w:val="sr-Latn-RS"/>
        </w:rPr>
        <w:t>na tom polju</w:t>
      </w:r>
      <w:r w:rsidR="005D1AD9">
        <w:rPr>
          <w:rFonts w:ascii="Helvetica" w:hAnsi="Helvetica" w:cs="Helvetica"/>
          <w:lang w:val="sr-Latn-RS"/>
        </w:rPr>
        <w:t>,</w:t>
      </w:r>
      <w:r w:rsidR="004043EB">
        <w:rPr>
          <w:rFonts w:ascii="Helvetica" w:hAnsi="Helvetica" w:cs="Helvetica"/>
          <w:lang w:val="sr-Latn-RS"/>
        </w:rPr>
        <w:t xml:space="preserve"> samo su neke od tema koje će biti predstavljene na </w:t>
      </w:r>
      <w:r w:rsidR="00BE3843">
        <w:rPr>
          <w:rFonts w:ascii="Helvetica" w:hAnsi="Helvetica" w:cs="Helvetica"/>
          <w:lang w:val="sr-Latn-RS"/>
        </w:rPr>
        <w:t xml:space="preserve">mts </w:t>
      </w:r>
      <w:r w:rsidR="004043EB">
        <w:rPr>
          <w:rFonts w:ascii="Helvetica" w:hAnsi="Helvetica" w:cs="Helvetica"/>
          <w:lang w:val="sr-Latn-RS"/>
        </w:rPr>
        <w:t>štandu u okviru predstojeće</w:t>
      </w:r>
      <w:r w:rsidR="005D1AD9">
        <w:rPr>
          <w:rFonts w:ascii="Helvetica" w:hAnsi="Helvetica" w:cs="Helvetica"/>
          <w:lang w:val="sr-Latn-RS"/>
        </w:rPr>
        <w:t>g</w:t>
      </w:r>
      <w:r w:rsidR="004043EB">
        <w:rPr>
          <w:rFonts w:ascii="Helvetica" w:hAnsi="Helvetica" w:cs="Helvetica"/>
          <w:lang w:val="sr-Latn-RS"/>
        </w:rPr>
        <w:t xml:space="preserve"> Games.con</w:t>
      </w:r>
      <w:r w:rsidR="005D1AD9">
        <w:rPr>
          <w:rFonts w:ascii="Helvetica" w:hAnsi="Helvetica" w:cs="Helvetica"/>
          <w:lang w:val="sr-Latn-RS"/>
        </w:rPr>
        <w:t>-a,</w:t>
      </w:r>
      <w:r w:rsidR="004043EB">
        <w:rPr>
          <w:rFonts w:ascii="Helvetica" w:hAnsi="Helvetica" w:cs="Helvetica"/>
          <w:lang w:val="sr-Latn-RS"/>
        </w:rPr>
        <w:t xml:space="preserve"> koj</w:t>
      </w:r>
      <w:r w:rsidR="005D1AD9">
        <w:rPr>
          <w:rFonts w:ascii="Helvetica" w:hAnsi="Helvetica" w:cs="Helvetica"/>
          <w:lang w:val="sr-Latn-RS"/>
        </w:rPr>
        <w:t>i</w:t>
      </w:r>
      <w:r w:rsidR="004043EB">
        <w:rPr>
          <w:rFonts w:ascii="Helvetica" w:hAnsi="Helvetica" w:cs="Helvetica"/>
          <w:lang w:val="sr-Latn-RS"/>
        </w:rPr>
        <w:t xml:space="preserve"> </w:t>
      </w:r>
      <w:r w:rsidR="005D1AD9">
        <w:rPr>
          <w:rFonts w:ascii="Helvetica" w:hAnsi="Helvetica" w:cs="Helvetica"/>
          <w:lang w:val="sr-Latn-RS"/>
        </w:rPr>
        <w:t>se</w:t>
      </w:r>
      <w:r w:rsidR="004043EB">
        <w:rPr>
          <w:rFonts w:ascii="Helvetica" w:hAnsi="Helvetica" w:cs="Helvetica"/>
          <w:lang w:val="sr-Latn-RS"/>
        </w:rPr>
        <w:t xml:space="preserve"> održa</w:t>
      </w:r>
      <w:r w:rsidR="005D1AD9">
        <w:rPr>
          <w:rFonts w:ascii="Helvetica" w:hAnsi="Helvetica" w:cs="Helvetica"/>
          <w:lang w:val="sr-Latn-RS"/>
        </w:rPr>
        <w:t>va</w:t>
      </w:r>
      <w:r w:rsidR="004043EB">
        <w:rPr>
          <w:rFonts w:ascii="Helvetica" w:hAnsi="Helvetica" w:cs="Helvetica"/>
          <w:lang w:val="sr-Latn-RS"/>
        </w:rPr>
        <w:t xml:space="preserve"> od 6. do 8. decembra na </w:t>
      </w:r>
      <w:r w:rsidR="00BF0E87">
        <w:rPr>
          <w:rFonts w:ascii="Helvetica" w:hAnsi="Helvetica" w:cs="Helvetica"/>
          <w:lang w:val="sr-Latn-RS"/>
        </w:rPr>
        <w:t>Beogradskom s</w:t>
      </w:r>
      <w:r w:rsidR="004043EB">
        <w:rPr>
          <w:rFonts w:ascii="Helvetica" w:hAnsi="Helvetica" w:cs="Helvetica"/>
          <w:lang w:val="sr-Latn-RS"/>
        </w:rPr>
        <w:t>ajmu.</w:t>
      </w:r>
    </w:p>
    <w:p w14:paraId="26A70C9C" w14:textId="77777777" w:rsidR="009B5151" w:rsidRDefault="009B5151" w:rsidP="009B5151">
      <w:pPr>
        <w:rPr>
          <w:rFonts w:ascii="Helvetica" w:hAnsi="Helvetica" w:cs="Helvetica"/>
          <w:lang w:val="sr-Latn-RS"/>
        </w:rPr>
      </w:pPr>
    </w:p>
    <w:p w14:paraId="4C90E920" w14:textId="0BC674CD" w:rsidR="00BF0E87" w:rsidRPr="00BE3843" w:rsidRDefault="00DC05D1" w:rsidP="009B5151">
      <w:pPr>
        <w:rPr>
          <w:rFonts w:ascii="Helvetica" w:hAnsi="Helvetica" w:cs="Helvetica"/>
          <w:b/>
          <w:bCs/>
          <w:lang w:val="sr-Latn-RS"/>
        </w:rPr>
      </w:pPr>
      <w:r>
        <w:rPr>
          <w:rFonts w:ascii="Helvetica" w:hAnsi="Helvetica" w:cs="Helvetica"/>
          <w:b/>
          <w:bCs/>
          <w:lang w:val="sr-Latn-RS"/>
        </w:rPr>
        <w:t xml:space="preserve">Tim povodom, pozivamo Vas na </w:t>
      </w:r>
      <w:r w:rsidR="009B5151" w:rsidRPr="00BE3843">
        <w:rPr>
          <w:rFonts w:ascii="Helvetica" w:hAnsi="Helvetica" w:cs="Helvetica"/>
          <w:b/>
          <w:bCs/>
          <w:lang w:val="sr-Latn-RS"/>
        </w:rPr>
        <w:t>pre</w:t>
      </w:r>
      <w:r w:rsidR="005D1AD9">
        <w:rPr>
          <w:rFonts w:ascii="Helvetica" w:hAnsi="Helvetica" w:cs="Helvetica"/>
          <w:b/>
          <w:bCs/>
          <w:lang w:val="sr-Latn-RS"/>
        </w:rPr>
        <w:t>dstavljanje</w:t>
      </w:r>
      <w:r w:rsidR="0015096A">
        <w:rPr>
          <w:rFonts w:ascii="Helvetica" w:hAnsi="Helvetica" w:cs="Helvetica"/>
          <w:b/>
          <w:bCs/>
          <w:lang w:val="sr-Latn-RS"/>
        </w:rPr>
        <w:t xml:space="preserve"> nove usluge -</w:t>
      </w:r>
      <w:r w:rsidR="005D1AD9">
        <w:rPr>
          <w:rFonts w:ascii="Helvetica" w:hAnsi="Helvetica" w:cs="Helvetica"/>
          <w:b/>
          <w:bCs/>
          <w:lang w:val="sr-Latn-RS"/>
        </w:rPr>
        <w:t xml:space="preserve"> </w:t>
      </w:r>
      <w:r w:rsidR="005D1AD9" w:rsidRPr="0015096A">
        <w:rPr>
          <w:rFonts w:ascii="Helvetica" w:hAnsi="Helvetica" w:cs="Helvetica"/>
          <w:b/>
          <w:bCs/>
          <w:lang w:val="sr-Latn-RS"/>
        </w:rPr>
        <w:t xml:space="preserve">gejming platforme u </w:t>
      </w:r>
      <w:r w:rsidR="005D1AD9" w:rsidRPr="001B0291">
        <w:rPr>
          <w:rFonts w:ascii="Helvetica" w:hAnsi="Helvetica" w:cs="Helvetica"/>
          <w:b/>
          <w:bCs/>
          <w:i/>
          <w:lang w:val="sr-Latn-RS"/>
        </w:rPr>
        <w:t>cloudu</w:t>
      </w:r>
      <w:r w:rsidR="0015096A">
        <w:rPr>
          <w:rFonts w:ascii="Helvetica" w:hAnsi="Helvetica" w:cs="Helvetica"/>
          <w:b/>
          <w:bCs/>
          <w:lang w:val="sr-Latn-RS"/>
        </w:rPr>
        <w:t xml:space="preserve">, </w:t>
      </w:r>
      <w:r>
        <w:rPr>
          <w:rFonts w:ascii="Helvetica" w:hAnsi="Helvetica" w:cs="Helvetica"/>
          <w:b/>
          <w:bCs/>
          <w:lang w:val="sr-Latn-RS"/>
        </w:rPr>
        <w:t>koju će</w:t>
      </w:r>
      <w:r w:rsidR="009B5151" w:rsidRPr="00BE3843">
        <w:rPr>
          <w:rFonts w:ascii="Helvetica" w:hAnsi="Helvetica" w:cs="Helvetica"/>
          <w:b/>
          <w:bCs/>
          <w:lang w:val="sr-Latn-RS"/>
        </w:rPr>
        <w:t xml:space="preserve"> održa</w:t>
      </w:r>
      <w:r>
        <w:rPr>
          <w:rFonts w:ascii="Helvetica" w:hAnsi="Helvetica" w:cs="Helvetica"/>
          <w:b/>
          <w:bCs/>
          <w:lang w:val="sr-Latn-RS"/>
        </w:rPr>
        <w:t xml:space="preserve">ti </w:t>
      </w:r>
      <w:r w:rsidR="009B5151" w:rsidRPr="00BE3843">
        <w:rPr>
          <w:rFonts w:ascii="Helvetica" w:hAnsi="Helvetica" w:cs="Helvetica"/>
          <w:b/>
          <w:bCs/>
          <w:lang w:val="sr-Latn-RS"/>
        </w:rPr>
        <w:t>Nikola Matović, izvršni direktor za IT podršku i ICT servise Telekoma Srbij</w:t>
      </w:r>
      <w:r>
        <w:rPr>
          <w:rFonts w:ascii="Helvetica" w:hAnsi="Helvetica" w:cs="Helvetica"/>
          <w:b/>
          <w:bCs/>
          <w:lang w:val="sr-Latn-RS"/>
        </w:rPr>
        <w:t>a</w:t>
      </w:r>
      <w:r w:rsidR="0042611A">
        <w:rPr>
          <w:rFonts w:ascii="Helvetica" w:hAnsi="Helvetica" w:cs="Helvetica"/>
          <w:b/>
          <w:bCs/>
          <w:lang w:val="sr-Latn-RS"/>
        </w:rPr>
        <w:t xml:space="preserve">; </w:t>
      </w:r>
    </w:p>
    <w:p w14:paraId="5FFE30BA" w14:textId="77777777" w:rsidR="00E6666B" w:rsidRDefault="00E6666B" w:rsidP="009B5151">
      <w:pPr>
        <w:rPr>
          <w:rFonts w:ascii="Helvetica" w:hAnsi="Helvetica" w:cs="Helvetica"/>
          <w:lang w:val="sr-Latn-RS"/>
        </w:rPr>
      </w:pPr>
    </w:p>
    <w:p w14:paraId="1F0E1741" w14:textId="5F21B321" w:rsidR="00BF0E87" w:rsidRDefault="00BF0E87" w:rsidP="00BF0E87">
      <w:pPr>
        <w:jc w:val="center"/>
        <w:rPr>
          <w:rFonts w:ascii="Helvetica" w:hAnsi="Helvetica" w:cs="Helvetica"/>
          <w:lang w:val="sr-Latn-RS"/>
        </w:rPr>
      </w:pPr>
      <w:r w:rsidRPr="00BF0E87">
        <w:rPr>
          <w:rFonts w:ascii="Helvetica" w:hAnsi="Helvetica" w:cs="Helvetica"/>
          <w:b/>
          <w:bCs/>
          <w:lang w:val="sr-Latn-RS"/>
        </w:rPr>
        <w:t>u petak</w:t>
      </w:r>
      <w:r>
        <w:rPr>
          <w:rFonts w:ascii="Helvetica" w:hAnsi="Helvetica" w:cs="Helvetica"/>
          <w:lang w:val="sr-Latn-RS"/>
        </w:rPr>
        <w:t xml:space="preserve">, </w:t>
      </w:r>
      <w:r w:rsidRPr="00BF0E87">
        <w:rPr>
          <w:rFonts w:ascii="Helvetica" w:hAnsi="Helvetica" w:cs="Helvetica"/>
          <w:b/>
          <w:bCs/>
          <w:lang w:val="sr-Latn-RS"/>
        </w:rPr>
        <w:t>6. decembra</w:t>
      </w:r>
      <w:r>
        <w:rPr>
          <w:rFonts w:ascii="Helvetica" w:hAnsi="Helvetica" w:cs="Helvetica"/>
          <w:lang w:val="sr-Latn-RS"/>
        </w:rPr>
        <w:t xml:space="preserve"> s početkom </w:t>
      </w:r>
      <w:r w:rsidRPr="00BF0E87">
        <w:rPr>
          <w:rFonts w:ascii="Helvetica" w:hAnsi="Helvetica" w:cs="Helvetica"/>
          <w:b/>
          <w:bCs/>
          <w:lang w:val="sr-Latn-RS"/>
        </w:rPr>
        <w:t xml:space="preserve">u </w:t>
      </w:r>
      <w:r w:rsidRPr="0015096A">
        <w:rPr>
          <w:rFonts w:ascii="Helvetica" w:hAnsi="Helvetica" w:cs="Helvetica"/>
          <w:b/>
          <w:bCs/>
          <w:lang w:val="sr-Latn-RS"/>
        </w:rPr>
        <w:t>1</w:t>
      </w:r>
      <w:r w:rsidR="00E6666B" w:rsidRPr="0015096A">
        <w:rPr>
          <w:rFonts w:ascii="Helvetica" w:hAnsi="Helvetica" w:cs="Helvetica"/>
          <w:b/>
          <w:bCs/>
          <w:lang w:val="sr-Latn-RS"/>
        </w:rPr>
        <w:t>3</w:t>
      </w:r>
      <w:r w:rsidRPr="00BF0E87">
        <w:rPr>
          <w:rFonts w:ascii="Helvetica" w:hAnsi="Helvetica" w:cs="Helvetica"/>
          <w:b/>
          <w:bCs/>
          <w:lang w:val="sr-Latn-RS"/>
        </w:rPr>
        <w:t xml:space="preserve"> časova</w:t>
      </w:r>
    </w:p>
    <w:p w14:paraId="4DD3307E" w14:textId="42F46910" w:rsidR="00BF0E87" w:rsidRDefault="00BE3843" w:rsidP="00BF0E87">
      <w:pPr>
        <w:jc w:val="center"/>
        <w:rPr>
          <w:rFonts w:ascii="Helvetica" w:hAnsi="Helvetica" w:cs="Helvetica"/>
          <w:b/>
          <w:bCs/>
          <w:lang w:val="sr-Latn-RS"/>
        </w:rPr>
      </w:pPr>
      <w:r>
        <w:rPr>
          <w:rFonts w:ascii="Helvetica" w:hAnsi="Helvetica" w:cs="Helvetica"/>
          <w:b/>
          <w:bCs/>
          <w:lang w:val="sr-Latn-RS"/>
        </w:rPr>
        <w:t>h</w:t>
      </w:r>
      <w:r w:rsidR="00BF0E87" w:rsidRPr="00BF0E87">
        <w:rPr>
          <w:rFonts w:ascii="Helvetica" w:hAnsi="Helvetica" w:cs="Helvetica"/>
          <w:b/>
          <w:bCs/>
          <w:lang w:val="sr-Latn-RS"/>
        </w:rPr>
        <w:t>ala 1</w:t>
      </w:r>
      <w:r w:rsidR="00BF0E87">
        <w:rPr>
          <w:rFonts w:ascii="Helvetica" w:hAnsi="Helvetica" w:cs="Helvetica"/>
          <w:lang w:val="sr-Latn-RS"/>
        </w:rPr>
        <w:t xml:space="preserve"> Beogradskog sajma, </w:t>
      </w:r>
      <w:r w:rsidRPr="00BE3843">
        <w:rPr>
          <w:rFonts w:ascii="Helvetica" w:hAnsi="Helvetica" w:cs="Helvetica"/>
          <w:b/>
          <w:bCs/>
          <w:lang w:val="sr-Latn-RS"/>
        </w:rPr>
        <w:t>mts</w:t>
      </w:r>
      <w:r>
        <w:rPr>
          <w:rFonts w:ascii="Helvetica" w:hAnsi="Helvetica" w:cs="Helvetica"/>
          <w:lang w:val="sr-Latn-RS"/>
        </w:rPr>
        <w:t xml:space="preserve"> </w:t>
      </w:r>
      <w:r w:rsidR="00BF0E87" w:rsidRPr="00BF0E87">
        <w:rPr>
          <w:rFonts w:ascii="Helvetica" w:hAnsi="Helvetica" w:cs="Helvetica"/>
          <w:b/>
          <w:bCs/>
          <w:lang w:val="sr-Latn-RS"/>
        </w:rPr>
        <w:t xml:space="preserve">štand </w:t>
      </w:r>
    </w:p>
    <w:p w14:paraId="7F9FA30F" w14:textId="2A3F6A11" w:rsidR="00BF0E87" w:rsidRDefault="00BF0E87" w:rsidP="00BF0E87">
      <w:pPr>
        <w:jc w:val="center"/>
        <w:rPr>
          <w:rFonts w:ascii="Helvetica" w:hAnsi="Helvetica" w:cs="Helvetica"/>
          <w:b/>
          <w:bCs/>
          <w:lang w:val="sr-Latn-RS"/>
        </w:rPr>
      </w:pPr>
    </w:p>
    <w:p w14:paraId="5DD4CC24" w14:textId="7086BA51" w:rsidR="00BF0E87" w:rsidRDefault="002F1B2C" w:rsidP="002F1B2C">
      <w:pPr>
        <w:rPr>
          <w:rFonts w:ascii="Helvetica" w:hAnsi="Helvetica" w:cs="Helvetica"/>
          <w:lang w:val="sr-Latn-RS"/>
        </w:rPr>
      </w:pPr>
      <w:r>
        <w:rPr>
          <w:rFonts w:ascii="Helvetica" w:hAnsi="Helvetica" w:cs="Helvetica"/>
          <w:lang w:val="sr-Latn-RS"/>
        </w:rPr>
        <w:t>Za dolazak</w:t>
      </w:r>
      <w:r w:rsidR="00DC05D1">
        <w:rPr>
          <w:rFonts w:ascii="Helvetica" w:hAnsi="Helvetica" w:cs="Helvetica"/>
          <w:lang w:val="sr-Latn-RS"/>
        </w:rPr>
        <w:t xml:space="preserve"> predstavnika medija</w:t>
      </w:r>
      <w:r>
        <w:rPr>
          <w:rFonts w:ascii="Helvetica" w:hAnsi="Helvetica" w:cs="Helvetica"/>
          <w:lang w:val="sr-Latn-RS"/>
        </w:rPr>
        <w:t xml:space="preserve"> su </w:t>
      </w:r>
      <w:r w:rsidRPr="00DC05D1">
        <w:rPr>
          <w:rFonts w:ascii="Helvetica" w:hAnsi="Helvetica" w:cs="Helvetica"/>
          <w:u w:val="single"/>
          <w:lang w:val="sr-Latn-RS"/>
        </w:rPr>
        <w:t>obavezne akreditacije</w:t>
      </w:r>
      <w:r>
        <w:rPr>
          <w:rFonts w:ascii="Helvetica" w:hAnsi="Helvetica" w:cs="Helvetica"/>
          <w:lang w:val="sr-Latn-RS"/>
        </w:rPr>
        <w:t>, pa vas najljubaznije molimo da se akreditujete</w:t>
      </w:r>
      <w:r w:rsidR="00DC05D1">
        <w:rPr>
          <w:rFonts w:ascii="Helvetica" w:hAnsi="Helvetica" w:cs="Helvetica"/>
          <w:lang w:val="sr-Latn-RS"/>
        </w:rPr>
        <w:t xml:space="preserve"> na zvaničnom sajtu konferencije</w:t>
      </w:r>
      <w:r>
        <w:rPr>
          <w:rFonts w:ascii="Helvetica" w:hAnsi="Helvetica" w:cs="Helvetica"/>
          <w:lang w:val="sr-Latn-RS"/>
        </w:rPr>
        <w:t xml:space="preserve"> putem sledećeg </w:t>
      </w:r>
      <w:hyperlink r:id="rId9" w:history="1">
        <w:r w:rsidRPr="00BE3843">
          <w:rPr>
            <w:rStyle w:val="Hyperlink"/>
            <w:rFonts w:ascii="Helvetica" w:hAnsi="Helvetica" w:cs="Helvetica"/>
            <w:lang w:val="sr-Latn-RS"/>
          </w:rPr>
          <w:t>linka</w:t>
        </w:r>
      </w:hyperlink>
      <w:r w:rsidR="00BE3843">
        <w:rPr>
          <w:rFonts w:ascii="Helvetica" w:hAnsi="Helvetica" w:cs="Helvetica"/>
          <w:lang w:val="sr-Latn-RS"/>
        </w:rPr>
        <w:t xml:space="preserve"> </w:t>
      </w:r>
    </w:p>
    <w:p w14:paraId="2B4B7BD8" w14:textId="0B84939D" w:rsidR="004F450E" w:rsidRDefault="004F450E" w:rsidP="00EC15D7">
      <w:pPr>
        <w:rPr>
          <w:rFonts w:ascii="Arial" w:hAnsi="Arial" w:cs="Arial"/>
          <w:lang w:val="sr-Latn-RS"/>
        </w:rPr>
      </w:pPr>
    </w:p>
    <w:p w14:paraId="79B608E3" w14:textId="1740FAF1" w:rsidR="000316DF" w:rsidRDefault="002F1B2C" w:rsidP="002F1B2C">
      <w:pPr>
        <w:jc w:val="left"/>
        <w:rPr>
          <w:rFonts w:ascii="Helvetica" w:hAnsi="Helvetica" w:cs="Helvetica"/>
          <w:lang w:val="sr-Latn-RS"/>
        </w:rPr>
      </w:pPr>
      <w:r w:rsidRPr="002F1B2C">
        <w:rPr>
          <w:rFonts w:ascii="Helvetica" w:hAnsi="Helvetica" w:cs="Helvetica"/>
          <w:lang w:val="sr-Latn-RS"/>
        </w:rPr>
        <w:t xml:space="preserve">Radujemo se vašem dolasku! </w:t>
      </w:r>
    </w:p>
    <w:p w14:paraId="32E7AB0C" w14:textId="7C99A760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2DB6FAAC" w14:textId="5FBB686E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33A23CE5" w14:textId="7206FD79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1136F476" w14:textId="044CFCC2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18894032" w14:textId="64708DF6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4D03015D" w14:textId="07583550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5E020073" w14:textId="0DD81312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35606478" w14:textId="4DFB1BA5" w:rsidR="002F1B2C" w:rsidRPr="002F1B2C" w:rsidRDefault="002F1B2C" w:rsidP="002F1B2C">
      <w:pPr>
        <w:rPr>
          <w:rFonts w:ascii="Helvetica" w:hAnsi="Helvetica" w:cs="Helvetica"/>
          <w:lang w:val="sr-Latn-RS"/>
        </w:rPr>
      </w:pPr>
    </w:p>
    <w:p w14:paraId="356070CB" w14:textId="4FD3EC25" w:rsidR="002F1B2C" w:rsidRDefault="002F1B2C" w:rsidP="002F1B2C">
      <w:pPr>
        <w:rPr>
          <w:rFonts w:ascii="Helvetica" w:hAnsi="Helvetica" w:cs="Helvetica"/>
          <w:lang w:val="sr-Latn-RS"/>
        </w:rPr>
      </w:pPr>
    </w:p>
    <w:p w14:paraId="10171D76" w14:textId="61D1FF6C" w:rsidR="002F1B2C" w:rsidRDefault="002F1B2C" w:rsidP="002F1B2C">
      <w:pPr>
        <w:rPr>
          <w:rFonts w:ascii="Helvetica" w:hAnsi="Helvetica" w:cs="Helvetica"/>
          <w:lang w:val="sr-Latn-RS"/>
        </w:rPr>
      </w:pPr>
    </w:p>
    <w:p w14:paraId="5040BDFB" w14:textId="2BB91A83" w:rsidR="002F1B2C" w:rsidRPr="002F1B2C" w:rsidRDefault="002F1B2C" w:rsidP="002F1B2C">
      <w:pPr>
        <w:tabs>
          <w:tab w:val="left" w:pos="2715"/>
        </w:tabs>
        <w:jc w:val="center"/>
        <w:rPr>
          <w:rFonts w:ascii="Helvetica" w:hAnsi="Helvetica" w:cs="Helvetica"/>
          <w:lang w:val="sr-Latn-RS"/>
        </w:rPr>
      </w:pPr>
      <w:r w:rsidRPr="002F1B2C">
        <w:rPr>
          <w:rFonts w:ascii="Helvetica" w:hAnsi="Helvetica" w:cs="Helvetica"/>
          <w:sz w:val="20"/>
          <w:szCs w:val="16"/>
          <w:lang w:val="sr-Latn-RS"/>
        </w:rPr>
        <w:t>Za sva dodatna pitanja slobodno kontaktirajte Mariju Hadži-Kostić</w:t>
      </w:r>
      <w:r>
        <w:rPr>
          <w:rFonts w:ascii="Helvetica" w:hAnsi="Helvetica" w:cs="Helvetica"/>
          <w:sz w:val="20"/>
          <w:szCs w:val="16"/>
          <w:lang w:val="sr-Latn-RS"/>
        </w:rPr>
        <w:t>, RED Communication</w:t>
      </w:r>
      <w:r w:rsidRPr="002F1B2C">
        <w:rPr>
          <w:rFonts w:ascii="Helvetica" w:hAnsi="Helvetica" w:cs="Helvetica"/>
          <w:sz w:val="20"/>
          <w:szCs w:val="16"/>
          <w:lang w:val="sr-Latn-RS"/>
        </w:rPr>
        <w:t xml:space="preserve"> na </w:t>
      </w:r>
      <w:hyperlink r:id="rId10" w:history="1">
        <w:r w:rsidRPr="002F1B2C">
          <w:rPr>
            <w:rStyle w:val="Hyperlink"/>
            <w:rFonts w:ascii="Helvetica" w:hAnsi="Helvetica" w:cs="Helvetica"/>
            <w:sz w:val="20"/>
            <w:szCs w:val="16"/>
            <w:lang w:val="sr-Latn-RS"/>
          </w:rPr>
          <w:t>marija.hadzikostic</w:t>
        </w:r>
        <w:r w:rsidRPr="002F1B2C">
          <w:rPr>
            <w:rStyle w:val="Hyperlink"/>
            <w:rFonts w:ascii="Helvetica" w:hAnsi="Helvetica" w:cs="Helvetica"/>
            <w:sz w:val="20"/>
            <w:szCs w:val="16"/>
            <w:lang w:val="en-US"/>
          </w:rPr>
          <w:t>@redc.rs</w:t>
        </w:r>
      </w:hyperlink>
      <w:r w:rsidRPr="002F1B2C">
        <w:rPr>
          <w:rFonts w:ascii="Helvetica" w:hAnsi="Helvetica" w:cs="Helvetica"/>
          <w:sz w:val="20"/>
          <w:szCs w:val="16"/>
          <w:lang w:val="en-US"/>
        </w:rPr>
        <w:t xml:space="preserve"> </w:t>
      </w:r>
      <w:r w:rsidRPr="002F1B2C">
        <w:rPr>
          <w:rFonts w:ascii="Helvetica" w:hAnsi="Helvetica" w:cs="Helvetica"/>
          <w:sz w:val="20"/>
          <w:szCs w:val="16"/>
          <w:lang w:val="sr-Latn-RS"/>
        </w:rPr>
        <w:t>ili 064 875 26 80</w:t>
      </w:r>
    </w:p>
    <w:sectPr w:rsidR="002F1B2C" w:rsidRPr="002F1B2C" w:rsidSect="003D6A67">
      <w:headerReference w:type="default" r:id="rId11"/>
      <w:pgSz w:w="11906" w:h="16838"/>
      <w:pgMar w:top="1440" w:right="1440" w:bottom="1170" w:left="1440" w:header="709" w:footer="737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AE7BF" w14:textId="77777777" w:rsidR="005739DF" w:rsidRDefault="005739DF" w:rsidP="006C0344">
      <w:r>
        <w:separator/>
      </w:r>
    </w:p>
  </w:endnote>
  <w:endnote w:type="continuationSeparator" w:id="0">
    <w:p w14:paraId="6BBD024E" w14:textId="77777777" w:rsidR="005739DF" w:rsidRDefault="005739DF" w:rsidP="006C0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1D030" w14:textId="77777777" w:rsidR="005739DF" w:rsidRDefault="005739DF" w:rsidP="006C0344">
      <w:r>
        <w:separator/>
      </w:r>
    </w:p>
  </w:footnote>
  <w:footnote w:type="continuationSeparator" w:id="0">
    <w:p w14:paraId="13947CF8" w14:textId="77777777" w:rsidR="005739DF" w:rsidRDefault="005739DF" w:rsidP="006C0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8E7A4" w14:textId="7B194C63" w:rsidR="00477548" w:rsidRDefault="006B7E77" w:rsidP="006C0344">
    <w:pPr>
      <w:pStyle w:val="Header"/>
      <w:rPr>
        <w:noProof/>
        <w:lang w:val="sr-Latn-CS" w:eastAsia="sr-Latn-CS"/>
      </w:rPr>
    </w:pPr>
    <w:r>
      <w:rPr>
        <w:noProof/>
        <w:lang w:val="sr-Latn-RS" w:eastAsia="sr-Latn-RS"/>
      </w:rPr>
      <w:drawing>
        <wp:inline distT="0" distB="0" distL="0" distR="0" wp14:anchorId="14947A6A" wp14:editId="156FB1C4">
          <wp:extent cx="5731510" cy="777721"/>
          <wp:effectExtent l="0" t="0" r="254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i Logo mts-0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7777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EB47B5" w14:textId="77777777" w:rsidR="00C55C2E" w:rsidRPr="00830CFD" w:rsidRDefault="00C55C2E" w:rsidP="006C0344">
    <w:pPr>
      <w:pStyle w:val="Header"/>
      <w:rPr>
        <w:lang w:val="sr-Latn-CS"/>
      </w:rPr>
    </w:pPr>
    <w:r w:rsidRPr="006D2830">
      <w:rPr>
        <w:lang w:val="sr-Latn-CS"/>
      </w:rPr>
      <w:ptab w:relativeTo="margin" w:alignment="center" w:leader="none"/>
    </w:r>
    <w:r w:rsidRPr="006D2830">
      <w:rPr>
        <w:lang w:val="sr-Latn-CS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E973C2"/>
    <w:multiLevelType w:val="hybridMultilevel"/>
    <w:tmpl w:val="73701B9C"/>
    <w:lvl w:ilvl="0" w:tplc="9446EB2E">
      <w:start w:val="1"/>
      <w:numFmt w:val="bullet"/>
      <w:lvlText w:val="-"/>
      <w:lvlJc w:val="left"/>
      <w:pPr>
        <w:tabs>
          <w:tab w:val="num" w:pos="720"/>
        </w:tabs>
        <w:ind w:left="491" w:hanging="131"/>
      </w:pPr>
      <w:rPr>
        <w:rFonts w:ascii="Times New Roman" w:hAnsi="Times New Roman" w:cs="Times New Roman" w:hint="default"/>
        <w:color w:val="auto"/>
        <w:sz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981234"/>
    <w:multiLevelType w:val="hybridMultilevel"/>
    <w:tmpl w:val="EF9A7DB4"/>
    <w:lvl w:ilvl="0" w:tplc="A42473DA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8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73F234B"/>
    <w:multiLevelType w:val="hybridMultilevel"/>
    <w:tmpl w:val="5008B834"/>
    <w:lvl w:ilvl="0" w:tplc="9446EB2E">
      <w:start w:val="1"/>
      <w:numFmt w:val="bullet"/>
      <w:lvlText w:val="-"/>
      <w:lvlJc w:val="left"/>
      <w:pPr>
        <w:tabs>
          <w:tab w:val="num" w:pos="720"/>
        </w:tabs>
        <w:ind w:left="491" w:hanging="131"/>
      </w:pPr>
      <w:rPr>
        <w:rFonts w:ascii="Times New Roman" w:hAnsi="Times New Roman" w:cs="Times New Roman" w:hint="default"/>
        <w:color w:val="auto"/>
        <w:sz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MDY0NzEyNTOxtLBU0lEKTi0uzszPAykwrAUAOq9eTSwAAAA="/>
  </w:docVars>
  <w:rsids>
    <w:rsidRoot w:val="004D6C15"/>
    <w:rsid w:val="00001088"/>
    <w:rsid w:val="000017ED"/>
    <w:rsid w:val="00004C5F"/>
    <w:rsid w:val="00005C61"/>
    <w:rsid w:val="00006E80"/>
    <w:rsid w:val="000103BC"/>
    <w:rsid w:val="000114A2"/>
    <w:rsid w:val="0001240E"/>
    <w:rsid w:val="00015951"/>
    <w:rsid w:val="0001597F"/>
    <w:rsid w:val="000316DF"/>
    <w:rsid w:val="0003687A"/>
    <w:rsid w:val="00037098"/>
    <w:rsid w:val="00040847"/>
    <w:rsid w:val="00043A5E"/>
    <w:rsid w:val="00047CC7"/>
    <w:rsid w:val="00047F14"/>
    <w:rsid w:val="000546EC"/>
    <w:rsid w:val="00054935"/>
    <w:rsid w:val="00057A98"/>
    <w:rsid w:val="00065011"/>
    <w:rsid w:val="00065213"/>
    <w:rsid w:val="000662AB"/>
    <w:rsid w:val="00072E04"/>
    <w:rsid w:val="000831F9"/>
    <w:rsid w:val="00085596"/>
    <w:rsid w:val="00086ECF"/>
    <w:rsid w:val="0009164B"/>
    <w:rsid w:val="000928CA"/>
    <w:rsid w:val="00094CBE"/>
    <w:rsid w:val="00096F85"/>
    <w:rsid w:val="00097CCE"/>
    <w:rsid w:val="000A17DB"/>
    <w:rsid w:val="000B10F1"/>
    <w:rsid w:val="000B2EC5"/>
    <w:rsid w:val="000B58FD"/>
    <w:rsid w:val="000B5CBA"/>
    <w:rsid w:val="000C248E"/>
    <w:rsid w:val="000C3238"/>
    <w:rsid w:val="000C5687"/>
    <w:rsid w:val="000C7B9B"/>
    <w:rsid w:val="000D34F8"/>
    <w:rsid w:val="000E30E2"/>
    <w:rsid w:val="000E5E27"/>
    <w:rsid w:val="000F1F73"/>
    <w:rsid w:val="000F4AAF"/>
    <w:rsid w:val="000F5C26"/>
    <w:rsid w:val="00100CBF"/>
    <w:rsid w:val="00103EEC"/>
    <w:rsid w:val="00106AFE"/>
    <w:rsid w:val="00110AB3"/>
    <w:rsid w:val="00111AF7"/>
    <w:rsid w:val="00112326"/>
    <w:rsid w:val="00112549"/>
    <w:rsid w:val="001140E4"/>
    <w:rsid w:val="0012255A"/>
    <w:rsid w:val="00123208"/>
    <w:rsid w:val="00123485"/>
    <w:rsid w:val="0012518A"/>
    <w:rsid w:val="001334FB"/>
    <w:rsid w:val="00140B9D"/>
    <w:rsid w:val="00141025"/>
    <w:rsid w:val="00142E63"/>
    <w:rsid w:val="001438A4"/>
    <w:rsid w:val="001454F6"/>
    <w:rsid w:val="00145F00"/>
    <w:rsid w:val="00146B80"/>
    <w:rsid w:val="0015096A"/>
    <w:rsid w:val="001531FC"/>
    <w:rsid w:val="00163C35"/>
    <w:rsid w:val="00164DD1"/>
    <w:rsid w:val="00165D8B"/>
    <w:rsid w:val="00165DF0"/>
    <w:rsid w:val="00170534"/>
    <w:rsid w:val="00171092"/>
    <w:rsid w:val="00171BDC"/>
    <w:rsid w:val="001722DF"/>
    <w:rsid w:val="001737E4"/>
    <w:rsid w:val="00177FBA"/>
    <w:rsid w:val="001869C1"/>
    <w:rsid w:val="001871C3"/>
    <w:rsid w:val="001911B2"/>
    <w:rsid w:val="00193797"/>
    <w:rsid w:val="0019651A"/>
    <w:rsid w:val="00196664"/>
    <w:rsid w:val="001A6A80"/>
    <w:rsid w:val="001B0291"/>
    <w:rsid w:val="001B1322"/>
    <w:rsid w:val="001B179C"/>
    <w:rsid w:val="001B25BB"/>
    <w:rsid w:val="001B6984"/>
    <w:rsid w:val="001B7953"/>
    <w:rsid w:val="001C4FBB"/>
    <w:rsid w:val="001C5E51"/>
    <w:rsid w:val="001D37F5"/>
    <w:rsid w:val="001E10A5"/>
    <w:rsid w:val="001E41C1"/>
    <w:rsid w:val="001E46D9"/>
    <w:rsid w:val="001E795C"/>
    <w:rsid w:val="001F1FC0"/>
    <w:rsid w:val="00202A58"/>
    <w:rsid w:val="00202E8C"/>
    <w:rsid w:val="0020404E"/>
    <w:rsid w:val="00204E09"/>
    <w:rsid w:val="00206942"/>
    <w:rsid w:val="00211B1C"/>
    <w:rsid w:val="00213F34"/>
    <w:rsid w:val="00215D28"/>
    <w:rsid w:val="00221389"/>
    <w:rsid w:val="00230235"/>
    <w:rsid w:val="0024289C"/>
    <w:rsid w:val="0025303E"/>
    <w:rsid w:val="00253A57"/>
    <w:rsid w:val="00257281"/>
    <w:rsid w:val="002604D5"/>
    <w:rsid w:val="00261D72"/>
    <w:rsid w:val="00265E0C"/>
    <w:rsid w:val="00267CC6"/>
    <w:rsid w:val="002708B8"/>
    <w:rsid w:val="00270AF9"/>
    <w:rsid w:val="00272C58"/>
    <w:rsid w:val="00274623"/>
    <w:rsid w:val="00275222"/>
    <w:rsid w:val="00276A6F"/>
    <w:rsid w:val="00284113"/>
    <w:rsid w:val="002A1678"/>
    <w:rsid w:val="002A539F"/>
    <w:rsid w:val="002A78AF"/>
    <w:rsid w:val="002B1C87"/>
    <w:rsid w:val="002B3227"/>
    <w:rsid w:val="002C1A41"/>
    <w:rsid w:val="002C1A85"/>
    <w:rsid w:val="002C29AC"/>
    <w:rsid w:val="002C3BDC"/>
    <w:rsid w:val="002C4E49"/>
    <w:rsid w:val="002E34B8"/>
    <w:rsid w:val="002E402C"/>
    <w:rsid w:val="002E6E7D"/>
    <w:rsid w:val="002E74A9"/>
    <w:rsid w:val="002F1B2C"/>
    <w:rsid w:val="002F2157"/>
    <w:rsid w:val="002F4350"/>
    <w:rsid w:val="002F5FDD"/>
    <w:rsid w:val="002F6D80"/>
    <w:rsid w:val="00302A94"/>
    <w:rsid w:val="00304034"/>
    <w:rsid w:val="00304670"/>
    <w:rsid w:val="00310879"/>
    <w:rsid w:val="00311916"/>
    <w:rsid w:val="00316B0C"/>
    <w:rsid w:val="00317284"/>
    <w:rsid w:val="003235AC"/>
    <w:rsid w:val="00325098"/>
    <w:rsid w:val="003266F8"/>
    <w:rsid w:val="00327D26"/>
    <w:rsid w:val="003311A6"/>
    <w:rsid w:val="0033405B"/>
    <w:rsid w:val="003425CF"/>
    <w:rsid w:val="00343B33"/>
    <w:rsid w:val="00343CC3"/>
    <w:rsid w:val="003442A6"/>
    <w:rsid w:val="0035187F"/>
    <w:rsid w:val="00353781"/>
    <w:rsid w:val="00353A2D"/>
    <w:rsid w:val="00353A30"/>
    <w:rsid w:val="00353B2E"/>
    <w:rsid w:val="00353EE7"/>
    <w:rsid w:val="00355C49"/>
    <w:rsid w:val="003574A2"/>
    <w:rsid w:val="0036022C"/>
    <w:rsid w:val="003634FC"/>
    <w:rsid w:val="00364B31"/>
    <w:rsid w:val="00364F86"/>
    <w:rsid w:val="00365808"/>
    <w:rsid w:val="003662BC"/>
    <w:rsid w:val="0037169D"/>
    <w:rsid w:val="00371817"/>
    <w:rsid w:val="003733B5"/>
    <w:rsid w:val="00376E02"/>
    <w:rsid w:val="003865B3"/>
    <w:rsid w:val="00387B3F"/>
    <w:rsid w:val="00390D3F"/>
    <w:rsid w:val="00394C51"/>
    <w:rsid w:val="00395169"/>
    <w:rsid w:val="00396D85"/>
    <w:rsid w:val="003A055E"/>
    <w:rsid w:val="003A0C6A"/>
    <w:rsid w:val="003A1A17"/>
    <w:rsid w:val="003A23EA"/>
    <w:rsid w:val="003A2E68"/>
    <w:rsid w:val="003A7399"/>
    <w:rsid w:val="003B08F7"/>
    <w:rsid w:val="003B28D6"/>
    <w:rsid w:val="003B2C70"/>
    <w:rsid w:val="003B331E"/>
    <w:rsid w:val="003B54B5"/>
    <w:rsid w:val="003B7261"/>
    <w:rsid w:val="003B7F5E"/>
    <w:rsid w:val="003C352F"/>
    <w:rsid w:val="003D28CF"/>
    <w:rsid w:val="003D6A67"/>
    <w:rsid w:val="003E2DEC"/>
    <w:rsid w:val="003F367E"/>
    <w:rsid w:val="003F5110"/>
    <w:rsid w:val="003F76EA"/>
    <w:rsid w:val="004013B4"/>
    <w:rsid w:val="004043EB"/>
    <w:rsid w:val="004067D0"/>
    <w:rsid w:val="00410F7C"/>
    <w:rsid w:val="00412B59"/>
    <w:rsid w:val="00412C1A"/>
    <w:rsid w:val="00412FC4"/>
    <w:rsid w:val="00420994"/>
    <w:rsid w:val="00421984"/>
    <w:rsid w:val="00423405"/>
    <w:rsid w:val="00423460"/>
    <w:rsid w:val="0042611A"/>
    <w:rsid w:val="00430CE6"/>
    <w:rsid w:val="004320C4"/>
    <w:rsid w:val="00433495"/>
    <w:rsid w:val="00437B71"/>
    <w:rsid w:val="00437B72"/>
    <w:rsid w:val="00440762"/>
    <w:rsid w:val="00441314"/>
    <w:rsid w:val="00443777"/>
    <w:rsid w:val="00444CFC"/>
    <w:rsid w:val="00445B55"/>
    <w:rsid w:val="00445E48"/>
    <w:rsid w:val="00454523"/>
    <w:rsid w:val="00465E8E"/>
    <w:rsid w:val="00466F1A"/>
    <w:rsid w:val="00472358"/>
    <w:rsid w:val="00473011"/>
    <w:rsid w:val="00475B58"/>
    <w:rsid w:val="00475C0E"/>
    <w:rsid w:val="004763BF"/>
    <w:rsid w:val="00476D22"/>
    <w:rsid w:val="00477548"/>
    <w:rsid w:val="00477BE0"/>
    <w:rsid w:val="0049594D"/>
    <w:rsid w:val="0049763C"/>
    <w:rsid w:val="004A4983"/>
    <w:rsid w:val="004A4E67"/>
    <w:rsid w:val="004A61D2"/>
    <w:rsid w:val="004B2393"/>
    <w:rsid w:val="004B558E"/>
    <w:rsid w:val="004C2F26"/>
    <w:rsid w:val="004C7E5C"/>
    <w:rsid w:val="004D0D0F"/>
    <w:rsid w:val="004D25E4"/>
    <w:rsid w:val="004D3FE7"/>
    <w:rsid w:val="004D6C15"/>
    <w:rsid w:val="004E2355"/>
    <w:rsid w:val="004F3CFC"/>
    <w:rsid w:val="004F450E"/>
    <w:rsid w:val="00507022"/>
    <w:rsid w:val="00507ED6"/>
    <w:rsid w:val="00516539"/>
    <w:rsid w:val="00517067"/>
    <w:rsid w:val="00517E05"/>
    <w:rsid w:val="00522403"/>
    <w:rsid w:val="00524F6A"/>
    <w:rsid w:val="0052510F"/>
    <w:rsid w:val="00530EAA"/>
    <w:rsid w:val="00532912"/>
    <w:rsid w:val="005345CC"/>
    <w:rsid w:val="00534B87"/>
    <w:rsid w:val="00534DD1"/>
    <w:rsid w:val="00535288"/>
    <w:rsid w:val="00536C20"/>
    <w:rsid w:val="00547257"/>
    <w:rsid w:val="00550DCE"/>
    <w:rsid w:val="00554C23"/>
    <w:rsid w:val="00555E4B"/>
    <w:rsid w:val="00562B28"/>
    <w:rsid w:val="00563912"/>
    <w:rsid w:val="00563D07"/>
    <w:rsid w:val="00564AC6"/>
    <w:rsid w:val="00566CA1"/>
    <w:rsid w:val="00571B82"/>
    <w:rsid w:val="005739DF"/>
    <w:rsid w:val="005762E9"/>
    <w:rsid w:val="00577C35"/>
    <w:rsid w:val="0058125E"/>
    <w:rsid w:val="005825B4"/>
    <w:rsid w:val="00583088"/>
    <w:rsid w:val="00590A53"/>
    <w:rsid w:val="00592B95"/>
    <w:rsid w:val="00593A28"/>
    <w:rsid w:val="00593AFC"/>
    <w:rsid w:val="005961E3"/>
    <w:rsid w:val="005A15C1"/>
    <w:rsid w:val="005A2D4C"/>
    <w:rsid w:val="005A627D"/>
    <w:rsid w:val="005A63F6"/>
    <w:rsid w:val="005A6511"/>
    <w:rsid w:val="005B205D"/>
    <w:rsid w:val="005B2277"/>
    <w:rsid w:val="005B3B4F"/>
    <w:rsid w:val="005B5323"/>
    <w:rsid w:val="005B59D8"/>
    <w:rsid w:val="005B7771"/>
    <w:rsid w:val="005C4EF0"/>
    <w:rsid w:val="005D04F4"/>
    <w:rsid w:val="005D1AD9"/>
    <w:rsid w:val="005F7637"/>
    <w:rsid w:val="005F7708"/>
    <w:rsid w:val="00602378"/>
    <w:rsid w:val="006041BA"/>
    <w:rsid w:val="006072E5"/>
    <w:rsid w:val="00607608"/>
    <w:rsid w:val="00612900"/>
    <w:rsid w:val="006162D2"/>
    <w:rsid w:val="00622522"/>
    <w:rsid w:val="0062703A"/>
    <w:rsid w:val="00630262"/>
    <w:rsid w:val="006309A1"/>
    <w:rsid w:val="00631FCD"/>
    <w:rsid w:val="006366B8"/>
    <w:rsid w:val="00653354"/>
    <w:rsid w:val="00654033"/>
    <w:rsid w:val="006566FE"/>
    <w:rsid w:val="00656DC8"/>
    <w:rsid w:val="006614F7"/>
    <w:rsid w:val="00665481"/>
    <w:rsid w:val="0067028B"/>
    <w:rsid w:val="00674757"/>
    <w:rsid w:val="00675194"/>
    <w:rsid w:val="00675D38"/>
    <w:rsid w:val="006774DB"/>
    <w:rsid w:val="00677777"/>
    <w:rsid w:val="0068195A"/>
    <w:rsid w:val="00681E72"/>
    <w:rsid w:val="00692A8B"/>
    <w:rsid w:val="006956E2"/>
    <w:rsid w:val="00696963"/>
    <w:rsid w:val="006A1AB2"/>
    <w:rsid w:val="006A53A0"/>
    <w:rsid w:val="006A5BD4"/>
    <w:rsid w:val="006A6E41"/>
    <w:rsid w:val="006B0EBD"/>
    <w:rsid w:val="006B1809"/>
    <w:rsid w:val="006B33EB"/>
    <w:rsid w:val="006B5544"/>
    <w:rsid w:val="006B71D5"/>
    <w:rsid w:val="006B7E77"/>
    <w:rsid w:val="006C0344"/>
    <w:rsid w:val="006C39A4"/>
    <w:rsid w:val="006C5730"/>
    <w:rsid w:val="006C6C3A"/>
    <w:rsid w:val="006D2830"/>
    <w:rsid w:val="006D7C12"/>
    <w:rsid w:val="006E0566"/>
    <w:rsid w:val="006E3A25"/>
    <w:rsid w:val="006E608F"/>
    <w:rsid w:val="006F35B7"/>
    <w:rsid w:val="006F41E1"/>
    <w:rsid w:val="00707CB8"/>
    <w:rsid w:val="007100F8"/>
    <w:rsid w:val="0071015F"/>
    <w:rsid w:val="00712DA3"/>
    <w:rsid w:val="00721294"/>
    <w:rsid w:val="007345AF"/>
    <w:rsid w:val="00740987"/>
    <w:rsid w:val="00743479"/>
    <w:rsid w:val="00744A50"/>
    <w:rsid w:val="00754F2C"/>
    <w:rsid w:val="007565E0"/>
    <w:rsid w:val="00760A38"/>
    <w:rsid w:val="00765A8A"/>
    <w:rsid w:val="0076710C"/>
    <w:rsid w:val="00773821"/>
    <w:rsid w:val="007867C7"/>
    <w:rsid w:val="00790762"/>
    <w:rsid w:val="00790D3D"/>
    <w:rsid w:val="00797B76"/>
    <w:rsid w:val="007A02C5"/>
    <w:rsid w:val="007A033A"/>
    <w:rsid w:val="007A1224"/>
    <w:rsid w:val="007A4B53"/>
    <w:rsid w:val="007A69CD"/>
    <w:rsid w:val="007B2125"/>
    <w:rsid w:val="007B3439"/>
    <w:rsid w:val="007B41A4"/>
    <w:rsid w:val="007C0A7D"/>
    <w:rsid w:val="007C408D"/>
    <w:rsid w:val="007D2B74"/>
    <w:rsid w:val="007D5079"/>
    <w:rsid w:val="007D76A2"/>
    <w:rsid w:val="007E04F6"/>
    <w:rsid w:val="007E1827"/>
    <w:rsid w:val="007E2CAE"/>
    <w:rsid w:val="007E3EC0"/>
    <w:rsid w:val="007F0769"/>
    <w:rsid w:val="007F2765"/>
    <w:rsid w:val="007F5AF3"/>
    <w:rsid w:val="00800457"/>
    <w:rsid w:val="00801243"/>
    <w:rsid w:val="00801FA9"/>
    <w:rsid w:val="00802ADD"/>
    <w:rsid w:val="00803E84"/>
    <w:rsid w:val="00804997"/>
    <w:rsid w:val="008133B8"/>
    <w:rsid w:val="00813461"/>
    <w:rsid w:val="00823BE6"/>
    <w:rsid w:val="00830C98"/>
    <w:rsid w:val="00830CFD"/>
    <w:rsid w:val="00833C74"/>
    <w:rsid w:val="00835F54"/>
    <w:rsid w:val="00836F61"/>
    <w:rsid w:val="00846530"/>
    <w:rsid w:val="0085211C"/>
    <w:rsid w:val="0085365E"/>
    <w:rsid w:val="008536B9"/>
    <w:rsid w:val="00853F88"/>
    <w:rsid w:val="00855A23"/>
    <w:rsid w:val="008568E1"/>
    <w:rsid w:val="00856B70"/>
    <w:rsid w:val="00857AA4"/>
    <w:rsid w:val="00861C91"/>
    <w:rsid w:val="00872C86"/>
    <w:rsid w:val="00875470"/>
    <w:rsid w:val="008809FC"/>
    <w:rsid w:val="00883179"/>
    <w:rsid w:val="008924DB"/>
    <w:rsid w:val="00893F65"/>
    <w:rsid w:val="00896DAB"/>
    <w:rsid w:val="0089765D"/>
    <w:rsid w:val="00897B13"/>
    <w:rsid w:val="008A0F10"/>
    <w:rsid w:val="008A1606"/>
    <w:rsid w:val="008A351F"/>
    <w:rsid w:val="008A5AD7"/>
    <w:rsid w:val="008A5C95"/>
    <w:rsid w:val="008B56F0"/>
    <w:rsid w:val="008C074A"/>
    <w:rsid w:val="008C0FB2"/>
    <w:rsid w:val="008C139F"/>
    <w:rsid w:val="008C34D4"/>
    <w:rsid w:val="008C69E7"/>
    <w:rsid w:val="008C6ED4"/>
    <w:rsid w:val="008D52D9"/>
    <w:rsid w:val="008E3985"/>
    <w:rsid w:val="008E44CF"/>
    <w:rsid w:val="008E4E2B"/>
    <w:rsid w:val="008E52BE"/>
    <w:rsid w:val="008E69DC"/>
    <w:rsid w:val="008F2BB4"/>
    <w:rsid w:val="008F3333"/>
    <w:rsid w:val="008F4466"/>
    <w:rsid w:val="008F5B4E"/>
    <w:rsid w:val="009019DC"/>
    <w:rsid w:val="00903511"/>
    <w:rsid w:val="009043E1"/>
    <w:rsid w:val="00907307"/>
    <w:rsid w:val="00907CDD"/>
    <w:rsid w:val="00907FDD"/>
    <w:rsid w:val="009111ED"/>
    <w:rsid w:val="009112E2"/>
    <w:rsid w:val="00911AE9"/>
    <w:rsid w:val="009121EF"/>
    <w:rsid w:val="00915472"/>
    <w:rsid w:val="00915E85"/>
    <w:rsid w:val="00916C39"/>
    <w:rsid w:val="0092007F"/>
    <w:rsid w:val="00923168"/>
    <w:rsid w:val="009264BF"/>
    <w:rsid w:val="00934E40"/>
    <w:rsid w:val="00937BBD"/>
    <w:rsid w:val="0094265E"/>
    <w:rsid w:val="0094706B"/>
    <w:rsid w:val="0094718C"/>
    <w:rsid w:val="009528E9"/>
    <w:rsid w:val="00953DBD"/>
    <w:rsid w:val="0095443E"/>
    <w:rsid w:val="009574CC"/>
    <w:rsid w:val="00962C34"/>
    <w:rsid w:val="00963223"/>
    <w:rsid w:val="0096366F"/>
    <w:rsid w:val="00970D21"/>
    <w:rsid w:val="00972E56"/>
    <w:rsid w:val="0098596C"/>
    <w:rsid w:val="00985B99"/>
    <w:rsid w:val="0098722B"/>
    <w:rsid w:val="0099013F"/>
    <w:rsid w:val="0099132C"/>
    <w:rsid w:val="00997036"/>
    <w:rsid w:val="009A300F"/>
    <w:rsid w:val="009A7091"/>
    <w:rsid w:val="009B469B"/>
    <w:rsid w:val="009B4EB1"/>
    <w:rsid w:val="009B5151"/>
    <w:rsid w:val="009B7731"/>
    <w:rsid w:val="009C0181"/>
    <w:rsid w:val="009C157C"/>
    <w:rsid w:val="009C4E34"/>
    <w:rsid w:val="009D0C04"/>
    <w:rsid w:val="009D25C7"/>
    <w:rsid w:val="009D313B"/>
    <w:rsid w:val="009D346F"/>
    <w:rsid w:val="009D40C7"/>
    <w:rsid w:val="009D6191"/>
    <w:rsid w:val="009E6FC1"/>
    <w:rsid w:val="009F0698"/>
    <w:rsid w:val="009F5AA4"/>
    <w:rsid w:val="00A00D07"/>
    <w:rsid w:val="00A0276F"/>
    <w:rsid w:val="00A02CC4"/>
    <w:rsid w:val="00A02ED7"/>
    <w:rsid w:val="00A059AC"/>
    <w:rsid w:val="00A108F3"/>
    <w:rsid w:val="00A10A35"/>
    <w:rsid w:val="00A1419E"/>
    <w:rsid w:val="00A14E74"/>
    <w:rsid w:val="00A17465"/>
    <w:rsid w:val="00A17C1A"/>
    <w:rsid w:val="00A203E0"/>
    <w:rsid w:val="00A20682"/>
    <w:rsid w:val="00A22E7A"/>
    <w:rsid w:val="00A27D78"/>
    <w:rsid w:val="00A34C75"/>
    <w:rsid w:val="00A3624A"/>
    <w:rsid w:val="00A36E24"/>
    <w:rsid w:val="00A3706A"/>
    <w:rsid w:val="00A37994"/>
    <w:rsid w:val="00A37A4E"/>
    <w:rsid w:val="00A40004"/>
    <w:rsid w:val="00A4359E"/>
    <w:rsid w:val="00A46537"/>
    <w:rsid w:val="00A5156C"/>
    <w:rsid w:val="00A52DF3"/>
    <w:rsid w:val="00A54B76"/>
    <w:rsid w:val="00A5561C"/>
    <w:rsid w:val="00A56CF5"/>
    <w:rsid w:val="00A571CA"/>
    <w:rsid w:val="00A575C4"/>
    <w:rsid w:val="00A606C8"/>
    <w:rsid w:val="00A70E92"/>
    <w:rsid w:val="00A71060"/>
    <w:rsid w:val="00A71589"/>
    <w:rsid w:val="00A7650B"/>
    <w:rsid w:val="00A76C5D"/>
    <w:rsid w:val="00A8487F"/>
    <w:rsid w:val="00A860DB"/>
    <w:rsid w:val="00A8698E"/>
    <w:rsid w:val="00A93D78"/>
    <w:rsid w:val="00A94855"/>
    <w:rsid w:val="00A94A82"/>
    <w:rsid w:val="00A956A5"/>
    <w:rsid w:val="00AA0ED0"/>
    <w:rsid w:val="00AA2952"/>
    <w:rsid w:val="00AA31A9"/>
    <w:rsid w:val="00AA63B4"/>
    <w:rsid w:val="00AB469E"/>
    <w:rsid w:val="00AB4FEC"/>
    <w:rsid w:val="00AC2E13"/>
    <w:rsid w:val="00AD05EC"/>
    <w:rsid w:val="00AD4AC1"/>
    <w:rsid w:val="00AD5018"/>
    <w:rsid w:val="00AD5D8D"/>
    <w:rsid w:val="00AD5DE3"/>
    <w:rsid w:val="00AE4688"/>
    <w:rsid w:val="00AE7724"/>
    <w:rsid w:val="00AF2461"/>
    <w:rsid w:val="00AF2989"/>
    <w:rsid w:val="00AF2ABD"/>
    <w:rsid w:val="00AF3D32"/>
    <w:rsid w:val="00AF43A1"/>
    <w:rsid w:val="00AF7937"/>
    <w:rsid w:val="00B02813"/>
    <w:rsid w:val="00B066D6"/>
    <w:rsid w:val="00B078DA"/>
    <w:rsid w:val="00B10579"/>
    <w:rsid w:val="00B11DF1"/>
    <w:rsid w:val="00B17FE2"/>
    <w:rsid w:val="00B21E2F"/>
    <w:rsid w:val="00B22EC9"/>
    <w:rsid w:val="00B3035A"/>
    <w:rsid w:val="00B3368D"/>
    <w:rsid w:val="00B368BE"/>
    <w:rsid w:val="00B41EF2"/>
    <w:rsid w:val="00B51280"/>
    <w:rsid w:val="00B517A4"/>
    <w:rsid w:val="00B55639"/>
    <w:rsid w:val="00B5628B"/>
    <w:rsid w:val="00B573D9"/>
    <w:rsid w:val="00B64B49"/>
    <w:rsid w:val="00B64F5F"/>
    <w:rsid w:val="00B722FF"/>
    <w:rsid w:val="00B75683"/>
    <w:rsid w:val="00B76B53"/>
    <w:rsid w:val="00B84BCE"/>
    <w:rsid w:val="00B85511"/>
    <w:rsid w:val="00B87FE2"/>
    <w:rsid w:val="00B91D1C"/>
    <w:rsid w:val="00B95EBE"/>
    <w:rsid w:val="00BA3C6F"/>
    <w:rsid w:val="00BA7232"/>
    <w:rsid w:val="00BB01D3"/>
    <w:rsid w:val="00BB1732"/>
    <w:rsid w:val="00BB28D0"/>
    <w:rsid w:val="00BB3232"/>
    <w:rsid w:val="00BB3F37"/>
    <w:rsid w:val="00BB594F"/>
    <w:rsid w:val="00BB7948"/>
    <w:rsid w:val="00BC2354"/>
    <w:rsid w:val="00BC4312"/>
    <w:rsid w:val="00BD0A86"/>
    <w:rsid w:val="00BD4694"/>
    <w:rsid w:val="00BE3843"/>
    <w:rsid w:val="00BE6252"/>
    <w:rsid w:val="00BE7415"/>
    <w:rsid w:val="00BF07BF"/>
    <w:rsid w:val="00BF0E87"/>
    <w:rsid w:val="00C0094C"/>
    <w:rsid w:val="00C0173D"/>
    <w:rsid w:val="00C0566F"/>
    <w:rsid w:val="00C134EB"/>
    <w:rsid w:val="00C158B4"/>
    <w:rsid w:val="00C231CA"/>
    <w:rsid w:val="00C23DFB"/>
    <w:rsid w:val="00C265E6"/>
    <w:rsid w:val="00C276EB"/>
    <w:rsid w:val="00C33B2D"/>
    <w:rsid w:val="00C3693F"/>
    <w:rsid w:val="00C37A57"/>
    <w:rsid w:val="00C41679"/>
    <w:rsid w:val="00C41C6C"/>
    <w:rsid w:val="00C46604"/>
    <w:rsid w:val="00C511B5"/>
    <w:rsid w:val="00C55C2E"/>
    <w:rsid w:val="00C63EF3"/>
    <w:rsid w:val="00C67BE8"/>
    <w:rsid w:val="00C70C0C"/>
    <w:rsid w:val="00C71515"/>
    <w:rsid w:val="00C75CDC"/>
    <w:rsid w:val="00C80257"/>
    <w:rsid w:val="00C81CFF"/>
    <w:rsid w:val="00C82DBF"/>
    <w:rsid w:val="00C85F8A"/>
    <w:rsid w:val="00C924DF"/>
    <w:rsid w:val="00C94F90"/>
    <w:rsid w:val="00C95BAD"/>
    <w:rsid w:val="00CA01D3"/>
    <w:rsid w:val="00CA0404"/>
    <w:rsid w:val="00CA2563"/>
    <w:rsid w:val="00CA3B8D"/>
    <w:rsid w:val="00CA773C"/>
    <w:rsid w:val="00CB0010"/>
    <w:rsid w:val="00CB153C"/>
    <w:rsid w:val="00CB2772"/>
    <w:rsid w:val="00CB4D8C"/>
    <w:rsid w:val="00CB61EF"/>
    <w:rsid w:val="00CB70F2"/>
    <w:rsid w:val="00CB7C71"/>
    <w:rsid w:val="00CC17A0"/>
    <w:rsid w:val="00CC681A"/>
    <w:rsid w:val="00CC72C7"/>
    <w:rsid w:val="00CD0F7F"/>
    <w:rsid w:val="00CD1B62"/>
    <w:rsid w:val="00CD1EC9"/>
    <w:rsid w:val="00CD6F2D"/>
    <w:rsid w:val="00CE2CE9"/>
    <w:rsid w:val="00CE333E"/>
    <w:rsid w:val="00CE3BAE"/>
    <w:rsid w:val="00CE544E"/>
    <w:rsid w:val="00CE61A5"/>
    <w:rsid w:val="00CF0C0D"/>
    <w:rsid w:val="00CF6FEA"/>
    <w:rsid w:val="00D00CC6"/>
    <w:rsid w:val="00D015E4"/>
    <w:rsid w:val="00D02526"/>
    <w:rsid w:val="00D15A8A"/>
    <w:rsid w:val="00D32427"/>
    <w:rsid w:val="00D32A88"/>
    <w:rsid w:val="00D349C1"/>
    <w:rsid w:val="00D37AB9"/>
    <w:rsid w:val="00D42F68"/>
    <w:rsid w:val="00D44CA5"/>
    <w:rsid w:val="00D47D5E"/>
    <w:rsid w:val="00D55BEC"/>
    <w:rsid w:val="00D57A43"/>
    <w:rsid w:val="00D72E96"/>
    <w:rsid w:val="00D73242"/>
    <w:rsid w:val="00D81B89"/>
    <w:rsid w:val="00D81FFA"/>
    <w:rsid w:val="00D869A4"/>
    <w:rsid w:val="00DA264C"/>
    <w:rsid w:val="00DA3820"/>
    <w:rsid w:val="00DA4104"/>
    <w:rsid w:val="00DB12A9"/>
    <w:rsid w:val="00DB2141"/>
    <w:rsid w:val="00DB2E7E"/>
    <w:rsid w:val="00DB4589"/>
    <w:rsid w:val="00DB7C86"/>
    <w:rsid w:val="00DC05D1"/>
    <w:rsid w:val="00DC6977"/>
    <w:rsid w:val="00DC7AF1"/>
    <w:rsid w:val="00DD3440"/>
    <w:rsid w:val="00DD6A89"/>
    <w:rsid w:val="00DD77C0"/>
    <w:rsid w:val="00DE0C23"/>
    <w:rsid w:val="00DE47DE"/>
    <w:rsid w:val="00DE5FEE"/>
    <w:rsid w:val="00DF29A6"/>
    <w:rsid w:val="00DF5ED9"/>
    <w:rsid w:val="00E00639"/>
    <w:rsid w:val="00E02093"/>
    <w:rsid w:val="00E07246"/>
    <w:rsid w:val="00E15F58"/>
    <w:rsid w:val="00E208D8"/>
    <w:rsid w:val="00E20AB8"/>
    <w:rsid w:val="00E21D72"/>
    <w:rsid w:val="00E244BF"/>
    <w:rsid w:val="00E2472B"/>
    <w:rsid w:val="00E26E0B"/>
    <w:rsid w:val="00E272BA"/>
    <w:rsid w:val="00E36E85"/>
    <w:rsid w:val="00E43692"/>
    <w:rsid w:val="00E44A96"/>
    <w:rsid w:val="00E526C8"/>
    <w:rsid w:val="00E5662A"/>
    <w:rsid w:val="00E61A5F"/>
    <w:rsid w:val="00E6666B"/>
    <w:rsid w:val="00E67D2F"/>
    <w:rsid w:val="00E67F33"/>
    <w:rsid w:val="00E71669"/>
    <w:rsid w:val="00E75EC7"/>
    <w:rsid w:val="00E779DF"/>
    <w:rsid w:val="00E8191B"/>
    <w:rsid w:val="00E86F66"/>
    <w:rsid w:val="00E87CCB"/>
    <w:rsid w:val="00E927CA"/>
    <w:rsid w:val="00E94555"/>
    <w:rsid w:val="00E95B83"/>
    <w:rsid w:val="00E97DE9"/>
    <w:rsid w:val="00E97FC3"/>
    <w:rsid w:val="00EA3E7B"/>
    <w:rsid w:val="00EA3EFE"/>
    <w:rsid w:val="00EA5969"/>
    <w:rsid w:val="00EB1001"/>
    <w:rsid w:val="00EB121F"/>
    <w:rsid w:val="00EB1332"/>
    <w:rsid w:val="00EB422C"/>
    <w:rsid w:val="00EB4E5F"/>
    <w:rsid w:val="00EB5CE8"/>
    <w:rsid w:val="00EC0DD9"/>
    <w:rsid w:val="00EC15D7"/>
    <w:rsid w:val="00EC3A6F"/>
    <w:rsid w:val="00ED4A15"/>
    <w:rsid w:val="00EE0634"/>
    <w:rsid w:val="00EE45D5"/>
    <w:rsid w:val="00EE5A4E"/>
    <w:rsid w:val="00EF54B8"/>
    <w:rsid w:val="00F0459E"/>
    <w:rsid w:val="00F06D21"/>
    <w:rsid w:val="00F14FA6"/>
    <w:rsid w:val="00F17E7E"/>
    <w:rsid w:val="00F20536"/>
    <w:rsid w:val="00F20AB0"/>
    <w:rsid w:val="00F20DCC"/>
    <w:rsid w:val="00F23315"/>
    <w:rsid w:val="00F241AE"/>
    <w:rsid w:val="00F24936"/>
    <w:rsid w:val="00F24DA9"/>
    <w:rsid w:val="00F30F1F"/>
    <w:rsid w:val="00F354D6"/>
    <w:rsid w:val="00F36BFF"/>
    <w:rsid w:val="00F402D3"/>
    <w:rsid w:val="00F437AE"/>
    <w:rsid w:val="00F4460D"/>
    <w:rsid w:val="00F45C18"/>
    <w:rsid w:val="00F46143"/>
    <w:rsid w:val="00F47A91"/>
    <w:rsid w:val="00F503AB"/>
    <w:rsid w:val="00F53ACF"/>
    <w:rsid w:val="00F55C72"/>
    <w:rsid w:val="00F611BE"/>
    <w:rsid w:val="00F6558A"/>
    <w:rsid w:val="00F71204"/>
    <w:rsid w:val="00F7133F"/>
    <w:rsid w:val="00F728ED"/>
    <w:rsid w:val="00F72FE2"/>
    <w:rsid w:val="00F8552F"/>
    <w:rsid w:val="00F855F5"/>
    <w:rsid w:val="00F9248D"/>
    <w:rsid w:val="00F92C08"/>
    <w:rsid w:val="00F96A87"/>
    <w:rsid w:val="00FA74DF"/>
    <w:rsid w:val="00FB4F30"/>
    <w:rsid w:val="00FB7699"/>
    <w:rsid w:val="00FC00DF"/>
    <w:rsid w:val="00FC03F0"/>
    <w:rsid w:val="00FC0A89"/>
    <w:rsid w:val="00FC379B"/>
    <w:rsid w:val="00FD2975"/>
    <w:rsid w:val="00FD678C"/>
    <w:rsid w:val="00FD7450"/>
    <w:rsid w:val="00FD764E"/>
    <w:rsid w:val="00FE3DE0"/>
    <w:rsid w:val="00FF4A9D"/>
    <w:rsid w:val="00FF51D8"/>
    <w:rsid w:val="00FF61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1D8A9"/>
  <w15:docId w15:val="{ECAA8C05-7B59-44C1-8478-9CD9C88B5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sr-Latn-C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C15"/>
    <w:pPr>
      <w:spacing w:before="120" w:after="0"/>
      <w:jc w:val="both"/>
    </w:pPr>
    <w:rPr>
      <w:rFonts w:eastAsia="Times New Roman"/>
      <w:szCs w:val="20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6C15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C15"/>
    <w:rPr>
      <w:rFonts w:ascii="Tahoma" w:eastAsia="Times New Roman" w:hAnsi="Tahoma" w:cs="Tahoma"/>
      <w:sz w:val="16"/>
      <w:szCs w:val="16"/>
      <w:lang w:val="sr-Cyrl-CS"/>
    </w:rPr>
  </w:style>
  <w:style w:type="table" w:styleId="TableGrid">
    <w:name w:val="Table Grid"/>
    <w:basedOn w:val="TableNormal"/>
    <w:uiPriority w:val="59"/>
    <w:rsid w:val="008134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0CFD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CFD"/>
    <w:rPr>
      <w:rFonts w:eastAsia="Times New Roman"/>
      <w:szCs w:val="20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830CFD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CFD"/>
    <w:rPr>
      <w:rFonts w:eastAsia="Times New Roman"/>
      <w:szCs w:val="20"/>
      <w:lang w:val="sr-Cyrl-CS"/>
    </w:rPr>
  </w:style>
  <w:style w:type="paragraph" w:styleId="BodyTextIndent">
    <w:name w:val="Body Text Indent"/>
    <w:basedOn w:val="Normal"/>
    <w:link w:val="BodyTextIndentChar"/>
    <w:uiPriority w:val="99"/>
    <w:rsid w:val="00830CFD"/>
    <w:pPr>
      <w:spacing w:before="0" w:after="120"/>
      <w:ind w:left="283"/>
      <w:jc w:val="left"/>
    </w:pPr>
    <w:rPr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30CFD"/>
    <w:rPr>
      <w:rFonts w:eastAsia="Times New Roman"/>
      <w:lang w:val="sr-Cyrl-CS"/>
    </w:rPr>
  </w:style>
  <w:style w:type="paragraph" w:styleId="ListParagraph">
    <w:name w:val="List Paragraph"/>
    <w:basedOn w:val="Normal"/>
    <w:uiPriority w:val="34"/>
    <w:qFormat/>
    <w:rsid w:val="003425CF"/>
    <w:pPr>
      <w:spacing w:before="0"/>
      <w:ind w:left="720"/>
      <w:jc w:val="left"/>
    </w:pPr>
    <w:rPr>
      <w:rFonts w:ascii="Calibri" w:eastAsia="Calibri" w:hAnsi="Calibri"/>
      <w:noProof/>
      <w:sz w:val="22"/>
      <w:szCs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A108F3"/>
    <w:rPr>
      <w:szCs w:val="24"/>
    </w:rPr>
  </w:style>
  <w:style w:type="character" w:styleId="Hyperlink">
    <w:name w:val="Hyperlink"/>
    <w:basedOn w:val="DefaultParagraphFont"/>
    <w:uiPriority w:val="99"/>
    <w:unhideWhenUsed/>
    <w:rsid w:val="000F1F73"/>
    <w:rPr>
      <w:color w:val="0000FF" w:themeColor="hyperlink"/>
      <w:u w:val="single"/>
    </w:rPr>
  </w:style>
  <w:style w:type="paragraph" w:customStyle="1" w:styleId="Standard12pt">
    <w:name w:val="Standard_12pt"/>
    <w:basedOn w:val="Normal"/>
    <w:rsid w:val="00F24936"/>
    <w:pPr>
      <w:spacing w:before="0" w:line="300" w:lineRule="atLeast"/>
      <w:jc w:val="left"/>
    </w:pPr>
    <w:rPr>
      <w:rFonts w:ascii="Arial" w:hAnsi="Arial"/>
      <w:snapToGrid w:val="0"/>
      <w:szCs w:val="24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000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A2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E7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E7A"/>
    <w:rPr>
      <w:rFonts w:eastAsia="Times New Roman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E7A"/>
    <w:rPr>
      <w:rFonts w:eastAsia="Times New Roman"/>
      <w:b/>
      <w:bCs/>
      <w:sz w:val="20"/>
      <w:szCs w:val="20"/>
      <w:lang w:val="sr-Cyrl-CS"/>
    </w:rPr>
  </w:style>
  <w:style w:type="character" w:styleId="UnresolvedMention">
    <w:name w:val="Unresolved Mention"/>
    <w:basedOn w:val="DefaultParagraphFont"/>
    <w:uiPriority w:val="99"/>
    <w:semiHidden/>
    <w:unhideWhenUsed/>
    <w:rsid w:val="002F1B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384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marija.hadzikostic@redc.rs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google.com/forms/d/1oFrnioAW3WrNAQXm2cnJf3zwQx9jqw_9LZNTUQku75U/viewform?ts=5be0715a&amp;edit_requested=tru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8EE83-87A8-4F32-AF3F-C0FA79CCF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ekom Srbija a.d.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 Hadzi-Kostic / RED</dc:creator>
  <cp:lastModifiedBy>Marija Hadzi-Kostic / RED</cp:lastModifiedBy>
  <cp:revision>2</cp:revision>
  <dcterms:created xsi:type="dcterms:W3CDTF">2019-12-03T11:19:00Z</dcterms:created>
  <dcterms:modified xsi:type="dcterms:W3CDTF">2019-12-0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71e61a5-1c4c-46be-8383-8161f8d25bf4</vt:lpwstr>
  </property>
  <property fmtid="{D5CDD505-2E9C-101B-9397-08002B2CF9AE}" pid="3" name="TelekomSerbiaKLASIFIKACIJA">
    <vt:lpwstr>Neklasifikovano</vt:lpwstr>
  </property>
</Properties>
</file>